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lexandros  strantzia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0661568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